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lectrical Engineer Position – Kuwait City, Kuwai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Kuwait City, Kuwait</w:t>
      </w:r>
    </w:p>
    <w:bookmarkStart w:id="21" w:name="X09454d1cfda832c1e357dfddc2f9714c770655c"/>
    <w:p>
      <w:pPr>
        <w:pStyle w:val="Heading2"/>
      </w:pPr>
      <w:r>
        <w:t xml:space="preserve">Subject: Internship Application Letter for Electrical Engineer Position</w:t>
      </w:r>
    </w:p>
    <w:bookmarkEnd w:id="21"/>
    <w:p>
      <w:pPr>
        <w:pStyle w:val="FirstParagraph"/>
      </w:pPr>
      <w:r>
        <w:t xml:space="preserve">Dear Hiring Manager,</w:t>
      </w:r>
    </w:p>
    <w:p>
      <w:pPr>
        <w:pStyle w:val="BodyText"/>
      </w:pPr>
      <w:r>
        <w:t xml:space="preserve">With profound enthusiasm, I submit my formal application for the Electrical Engineer Internship position at your esteemed organization in Kuwait City, Kuwait. As a dedicated electrical engineering student deeply committed to advancing sustainable energy solutions in the Gulf region, I am eager to contribute to your team’s pioneering work within the dynamic industrial landscape of Kuwait City. This</w:t>
      </w:r>
      <w:r>
        <w:t xml:space="preserve"> </w:t>
      </w:r>
      <w:r>
        <w:rPr>
          <w:bCs/>
          <w:b/>
        </w:rPr>
        <w:t xml:space="preserve">Internship Application Letter</w:t>
      </w:r>
      <w:r>
        <w:t xml:space="preserve"> </w:t>
      </w:r>
      <w:r>
        <w:t xml:space="preserve">serves as my earnest expression of interest in applying my academic expertise and technical skills toward real-world projects that shape Kuwait’s infrastructure development.</w:t>
      </w:r>
    </w:p>
    <w:p>
      <w:pPr>
        <w:pStyle w:val="BodyText"/>
      </w:pPr>
      <w:r>
        <w:t xml:space="preserve">My academic journey at [Your University] has equipped me with a robust foundation in electrical systems design, power distribution, and renewable energy integration. Core coursework including Power System Analysis, Electrical Machines, Control Systems Engineering, and Smart Grid Technologies directly aligns with the technical demands of modern infrastructure projects across</w:t>
      </w:r>
      <w:r>
        <w:t xml:space="preserve"> </w:t>
      </w:r>
      <w:r>
        <w:rPr>
          <w:bCs/>
          <w:b/>
        </w:rPr>
        <w:t xml:space="preserve">Kuwait City</w:t>
      </w:r>
      <w:r>
        <w:t xml:space="preserve">. Notably, I recently completed a capstone project designing a 10kV microgrid for urban resilience—integrating solar photovoltaic arrays with battery storage systems to reduce grid dependency during peak demand. This project required meticulous load forecasting, protective relay coordination, and compliance with IEEE standards—skills I am eager to apply within Kuwait’s rapidly evolving energy sector.</w:t>
      </w:r>
    </w:p>
    <w:p>
      <w:pPr>
        <w:pStyle w:val="BodyText"/>
      </w:pPr>
      <w:r>
        <w:t xml:space="preserve">What particularly inspires my interest in pursuing this opportunity in</w:t>
      </w:r>
      <w:r>
        <w:t xml:space="preserve"> </w:t>
      </w:r>
      <w:r>
        <w:rPr>
          <w:bCs/>
          <w:b/>
        </w:rPr>
        <w:t xml:space="preserve">Kuwait Kuwait City</w:t>
      </w:r>
      <w:r>
        <w:t xml:space="preserve"> </w:t>
      </w:r>
      <w:r>
        <w:t xml:space="preserve">is the nation’s strategic vision for sustainable development, embodied in initiatives like Kuwait Vision 2035 and the National Energy Efficiency Program. Having researched your company’s contributions to projects such as [Mention a Specific Project if Known, e.g., "the Al-Zour South Power Plant expansion" or "smart city infrastructure at Kuwait International Airport"], I am deeply impressed by your commitment to innovation in electrical engineering solutions that support national growth while prioritizing environmental stewardship. As an Electrical Engineer-in-Training, I aspire to learn from industry leaders who are actively shaping Kuwait’s future—whether through optimizing grid reliability for critical facilities or advancing solar energy adoption in our arid climate.</w:t>
      </w:r>
    </w:p>
    <w:p>
      <w:pPr>
        <w:pStyle w:val="BodyText"/>
      </w:pPr>
      <w:r>
        <w:t xml:space="preserve">Beyond academic rigor, my hands-on experience includes a six-month apprenticeship with [Local Company/University Lab] where I assisted in commissioning medium-voltage switchgear systems and performing thermal imaging diagnostics on industrial transformers. This involved collaborating with senior engineers to troubleshoot power quality issues at a manufacturing facility—enhancing my understanding of NEC codes and operational safety protocols. Additionally, I developed proficiency in industry-standard software including ETAP for power system simulation, AutoCAD Electrical for schematic design, and MATLAB for control algorithm development. These technical competencies position me to immediately support your team’s engineering workflows while learning from Kuwait City’s unique electrical challenges.</w:t>
      </w:r>
    </w:p>
    <w:p>
      <w:pPr>
        <w:pStyle w:val="BodyText"/>
      </w:pPr>
      <w:r>
        <w:t xml:space="preserve">I recognize that</w:t>
      </w:r>
      <w:r>
        <w:t xml:space="preserve"> </w:t>
      </w:r>
      <w:r>
        <w:rPr>
          <w:bCs/>
          <w:b/>
        </w:rPr>
        <w:t xml:space="preserve">Kuwait Kuwait City</w:t>
      </w:r>
      <w:r>
        <w:t xml:space="preserve"> </w:t>
      </w:r>
      <w:r>
        <w:t xml:space="preserve">presents distinctive opportunities for an Electrical Engineer Intern due to its high-demand infrastructure projects, including the ongoing expansion of smart grid networks, oil &amp; gas facility modernization, and emerging renewable energy installations. The city’s rapid urbanization creates a critical need for engineers who understand both global best practices and regional requirements—such as designing systems resilient to extreme temperatures (averaging 45°C in summer) or integrating solar power into existing grids without disrupting essential services. My adaptability during a prior internship in [Mention Another Location if Applicable, e.g., "the UAE’s industrial zone"] taught me to navigate diverse technical environments while respecting cultural nuances—a skill I will apply enthusiastically within Kuwaiti professional settings.</w:t>
      </w:r>
    </w:p>
    <w:p>
      <w:pPr>
        <w:pStyle w:val="BodyText"/>
      </w:pPr>
      <w:r>
        <w:t xml:space="preserve">My commitment extends beyond technical execution; I am passionate about fostering inclusive engineering teams. As a member of my university’s IEEE student chapter, I organized workshops on energy conservation for local schools and mentored peers in circuit design competitions. This reflects my belief that sustainable development requires both technological excellence and community engagement—principles deeply resonant with Kuwait’s vision for holistic progress. I am confident that my proactive approach, collaborative spirit, and dedication to ethical engineering align precisely with your organization’s values.</w:t>
      </w:r>
    </w:p>
    <w:p>
      <w:pPr>
        <w:pStyle w:val="BodyText"/>
      </w:pPr>
      <w:r>
        <w:t xml:space="preserve">The prospect of contributing to</w:t>
      </w:r>
      <w:r>
        <w:t xml:space="preserve"> </w:t>
      </w:r>
      <w:r>
        <w:rPr>
          <w:bCs/>
          <w:b/>
        </w:rPr>
        <w:t xml:space="preserve">Kuwait City</w:t>
      </w:r>
      <w:r>
        <w:t xml:space="preserve">’s transformation as a hub for innovation in electrical engineering is profoundly motivating. I am eager to bring my fresh perspective, technical diligence, and cultural sensitivity to your internship program while learning from experts who are building Kuwait’s energy future. My resume, attached for your review, provides further detail on my qualifications and projects.</w:t>
      </w:r>
    </w:p>
    <w:p>
      <w:pPr>
        <w:pStyle w:val="BodyText"/>
      </w:pPr>
      <w:r>
        <w:t xml:space="preserve">Thank you for considering my</w:t>
      </w:r>
      <w:r>
        <w:t xml:space="preserve"> </w:t>
      </w:r>
      <w:r>
        <w:rPr>
          <w:bCs/>
          <w:b/>
        </w:rPr>
        <w:t xml:space="preserve">Internship Application Letter</w:t>
      </w:r>
      <w:r>
        <w:t xml:space="preserve">. I welcome the opportunity to discuss how my skills as an aspiring Electrical Engineer can support your team’s objectives in Kuwait City. Please feel free to contact me at your convenience via email or phone. I look forward to the possibility of contributing to your organization’s mission in one of the world’s most exciting engineering landscape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dc:title>
  <dc:creator/>
  <dc:language>en</dc:language>
  <cp:keywords/>
  <dcterms:created xsi:type="dcterms:W3CDTF">2026-07-14T03:33:39Z</dcterms:created>
  <dcterms:modified xsi:type="dcterms:W3CDTF">2026-07-14T03:33:39Z</dcterms:modified>
</cp:coreProperties>
</file>

<file path=docProps/custom.xml><?xml version="1.0" encoding="utf-8"?>
<Properties xmlns="http://schemas.openxmlformats.org/officeDocument/2006/custom-properties" xmlns:vt="http://schemas.openxmlformats.org/officeDocument/2006/docPropsVTypes"/>
</file>